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p>
    <w:bookmarkStart w:id="21" w:name="X69d3d626b08c5b088e850955592fb609ab0d5e9"/>
    <w:p>
      <w:pPr>
        <w:pStyle w:val="Heading1"/>
      </w:pPr>
      <w:r>
        <w:t xml:space="preserve">Scholarship Application Letter for Photography Excellence</w:t>
      </w:r>
    </w:p>
    <w:p>
      <w:pPr>
        <w:pStyle w:val="FirstParagraph"/>
      </w:pPr>
      <w:r>
        <w:t xml:space="preserve">Date: October 26, 2023</w:t>
      </w:r>
    </w:p>
    <w:p>
      <w:pPr>
        <w:pStyle w:val="BodyText"/>
      </w:pPr>
      <w:r>
        <w:t xml:space="preserve">Selection Committee</w:t>
      </w:r>
    </w:p>
    <w:p>
      <w:pPr>
        <w:pStyle w:val="BodyText"/>
      </w:pPr>
      <w:r>
        <w:t xml:space="preserve">Harare Arts Foundation Scholarship Program</w:t>
      </w:r>
    </w:p>
    <w:p>
      <w:pPr>
        <w:pStyle w:val="BodyText"/>
      </w:pPr>
      <w:r>
        <w:t xml:space="preserve">P.O. Box MP 1894</w:t>
      </w:r>
    </w:p>
    <w:p>
      <w:pPr>
        <w:pStyle w:val="BodyText"/>
      </w:pPr>
      <w:r>
        <w:t xml:space="preserve">Mt. Pleasant, Harare, Zimbabwe</w:t>
      </w:r>
    </w:p>
    <w:bookmarkStart w:id="20" w:name="X7f83893159fe032aac7d53b45d13d58b46e6829"/>
    <w:p>
      <w:pPr>
        <w:pStyle w:val="Heading2"/>
      </w:pPr>
      <w:r>
        <w:t xml:space="preserve">Dear Esteemed Members of the Selection Committee,</w:t>
      </w:r>
    </w:p>
    <w:p>
      <w:pPr>
        <w:pStyle w:val="FirstParagraph"/>
      </w:pPr>
      <w:r>
        <w:t xml:space="preserve">With profound enthusiasm and deep commitment to visual storytelling, I am submitting my Scholarship Application Letter for the prestigious Harare Arts Foundation Photography Residency Program. As a dedicated Photographer from Zimbabwe Harare, I have spent five years documenting the vibrant cultural tapestry and socio-economic narratives of our capital city—where every street corner tells a story waiting to be captured through the lens. This scholarship represents not merely financial support, but an investment in preserving and elevating Zimbabwe's visual heritage through contemporary photographic practice.</w:t>
      </w:r>
    </w:p>
    <w:p>
      <w:pPr>
        <w:pStyle w:val="BodyText"/>
      </w:pPr>
      <w:r>
        <w:t xml:space="preserve">My journey as a Photographer began amidst the bustling markets of Mbare Musika and Avondale, where I witnessed how images shape community identity. Born and raised in Harare, I’ve seen our city transform—from the colonial architecture of Borrowdale to the modern energy of The Point development—while retaining its soul through traditional Shona music gatherings in Chitungwiza and the resilience of street vendors at Samora Avenue. My portfolio, currently exhibited at Gallery 201 (Harare), explores these dualities: "Harare Through the Lens" series captures both urban decay and artistic rebirth, while my recent project "Women of Harare Market" received recognition from Zimbabwe’s National Arts Council for its authentic portrayal of female entrepreneurship.</w:t>
      </w:r>
    </w:p>
    <w:p>
      <w:pPr>
        <w:pStyle w:val="BodyText"/>
      </w:pPr>
      <w:r>
        <w:t xml:space="preserve">What distinguishes my approach is my unwavering focus on ethical storytelling. I never photograph without consent or community collaboration—this philosophy was forged during a 2021 project documenting the aftermath of Cyclone Idai in Harare’s peri-urban settlements, where I worked with local NGOs to ensure subjects controlled their representation. In Zimbabwe Harare, where visual narratives are often mediated by foreign perspectives, my work centers on empowering local voices. This is why I’m particularly drawn to your Foundation’s mandate: "To nurture photographers who document Zimbabwean realities with integrity."</w:t>
      </w:r>
    </w:p>
    <w:p>
      <w:pPr>
        <w:pStyle w:val="BodyText"/>
      </w:pPr>
      <w:r>
        <w:t xml:space="preserve">My proposed project for the residency—titled "Harare's Unseen Threads: Intergenerational Narratives in Urban Spaces"—seeks to chronicle how younger generations are reinterpreting cultural traditions within our capital. I will photograph elders teaching traditional pottery techniques at Mbare’s community centers alongside youth using digital platforms to share ancestral stories. This project directly addresses a critical gap identified in the 2022 Zimbabwe Cultural Heritage Report, which noted that 78% of urban heritage documentation remains focused on historical sites rather than living cultural practices.</w:t>
      </w:r>
    </w:p>
    <w:p>
      <w:pPr>
        <w:pStyle w:val="BodyText"/>
      </w:pPr>
      <w:r>
        <w:t xml:space="preserve">The Scholarship Application Letter is my formal commitment to contributing meaningfully to Zimbabwe Harare’s artistic ecosystem. The residency would provide access to professional darkroom facilities at the foundation’s Harare premises—currently unavailable in my community studio—and mentorship from established photographers like Njabulo Nyathi, whose work has shaped contemporary Zimbabwean visual discourse. I’ve already secured preliminary agreements with Chitungwiza Urban Cultural Trust and Harare City Council to facilitate access to spaces for this project, ensuring ethical engagement with all participants.</w:t>
      </w:r>
    </w:p>
    <w:p>
      <w:pPr>
        <w:pStyle w:val="BodyText"/>
      </w:pPr>
      <w:r>
        <w:t xml:space="preserve">Financially, as an independent Photographer operating without institutional support, I’ve invested my personal savings into equipment upgrades while covering living expenses through commercial photography gigs. However, the cost of specialized archival-quality materials required for this project (estimated at $1,850) and travel within Zimbabwe Harare to reach remote cultural sites exceeds my means. This scholarship would cover these essentials without compromising my ability to maintain income-generating work. My detailed budget breakdown is attached as Appendix A.</w:t>
      </w:r>
    </w:p>
    <w:p>
      <w:pPr>
        <w:pStyle w:val="BodyText"/>
      </w:pPr>
      <w:r>
        <w:t xml:space="preserve">What I offer extends beyond technical skill: I bring a deep contextual understanding of Harare’s social dynamics that foreign photographers often lack. During a 2022 community workshop at the Harare Art School, I taught photography to 30 youth from high-density suburbs, emphasizing how images can challenge stereotypes about Zimbabwe. One participant, Thandiwe Moyo, now uses her camera to document climate resilience initiatives—a testament to the ripple effects of accessible visual education.</w:t>
      </w:r>
    </w:p>
    <w:p>
      <w:pPr>
        <w:pStyle w:val="BodyText"/>
      </w:pPr>
      <w:r>
        <w:t xml:space="preserve">Having grown up watching my mother’s tailoring business thrive amid Harare’s economic shifts (documented in my "Street Economies" series), I understand that photography is not merely art—it’s a tool for economic agency. The Harare Arts Foundation Scholarship would enable me to scale this impact: Upon residency completion, I plan to establish free community workshops at the newly opened Mufakose Cultural Center, training 100+ youth annually in ethical storytelling techniques. This aligns perfectly with Zimbabwe’s National Culture and Arts Policy 2021-2031 that prioritizes "localizing visual heritage management."</w:t>
      </w:r>
    </w:p>
    <w:p>
      <w:pPr>
        <w:pStyle w:val="BodyText"/>
      </w:pPr>
      <w:r>
        <w:t xml:space="preserve">My work has been featured in</w:t>
      </w:r>
      <w:r>
        <w:t xml:space="preserve"> </w:t>
      </w:r>
      <w:r>
        <w:rPr>
          <w:iCs/>
          <w:i/>
        </w:rPr>
        <w:t xml:space="preserve">Zimbabwe Independent</w:t>
      </w:r>
      <w:r>
        <w:t xml:space="preserve"> </w:t>
      </w:r>
      <w:r>
        <w:t xml:space="preserve">and presented at the 2023 Harare International Festival of the Arts, but my greatest pride comes from seeing my images used by local NGOs like ZimHealth to communicate public health initiatives. This scholarship would amplify that mission. I’ve attached my portfolio (featuring 25 images relevant to this project), letters of support from community leaders, and proof of financial need for your review.</w:t>
      </w:r>
    </w:p>
    <w:p>
      <w:pPr>
        <w:pStyle w:val="BodyText"/>
      </w:pPr>
      <w:r>
        <w:t xml:space="preserve">As a Photographer rooted in Zimbabwe Harare, I carry the responsibility to ensure our stories are told with nuance and dignity. This scholarship is the catalyst needed to transform my vision into a movement that elevates voices often excluded from mainstream narratives. I am eager to contribute my skills, cultural understanding, and relentless passion for visual justice to your Foundation’s legacy of nurturing Zimbabwean artistic excellence.</w:t>
      </w:r>
    </w:p>
    <w:p>
      <w:pPr>
        <w:pStyle w:val="BodyText"/>
      </w:pPr>
      <w:r>
        <w:t xml:space="preserve">Thank you for considering this Scholarship Application Letter. I welcome the opportunity to discuss how my project aligns with your mission during an interview at your convenience. My contact details are provided below, and I look forward to the possibility of contributing meaningfully to Harare’s creative future.</w:t>
      </w:r>
    </w:p>
    <w:p>
      <w:pPr>
        <w:pStyle w:val="BodyText"/>
      </w:pPr>
      <w:r>
        <w:t xml:space="preserve">Sincerely,</w:t>
      </w:r>
    </w:p>
    <w:p>
      <w:pPr>
        <w:pStyle w:val="BodyText"/>
      </w:pPr>
      <w:r>
        <w:t xml:space="preserve">Tendai Chikwanda</w:t>
      </w:r>
    </w:p>
    <w:p>
      <w:pPr>
        <w:pStyle w:val="BodyText"/>
      </w:pPr>
      <w:r>
        <w:t xml:space="preserve">Independent Photographer &amp; Community Art Facilitator</w:t>
      </w:r>
    </w:p>
    <w:p>
      <w:pPr>
        <w:pStyle w:val="BodyText"/>
      </w:pPr>
      <w:r>
        <w:t xml:space="preserve">Harare, Zimbabwe | +263 77 123 4567 | tendai.chikwanda@zimphotog.com</w:t>
      </w:r>
    </w:p>
    <w:p>
      <w:pPr>
        <w:pStyle w:val="BodyText"/>
      </w:pPr>
      <w:r>
        <w:rPr>
          <w:iCs/>
          <w:i/>
        </w:rPr>
        <w:t xml:space="preserve">Portfolio: www.tendai-chikwanda.zm/photography</w:t>
      </w:r>
    </w:p>
    <w:p>
      <w:pPr>
        <w:pStyle w:val="BodyText"/>
      </w:pPr>
      <w:r>
        <w:t xml:space="preserve">Appendices Included:</w:t>
      </w:r>
    </w:p>
    <w:p>
      <w:pPr>
        <w:numPr>
          <w:ilvl w:val="0"/>
          <w:numId w:val="1001"/>
        </w:numPr>
        <w:pStyle w:val="Compact"/>
      </w:pPr>
      <w:r>
        <w:t xml:space="preserve">• Portfolio (25 images)</w:t>
      </w:r>
    </w:p>
    <w:p>
      <w:pPr>
        <w:numPr>
          <w:ilvl w:val="0"/>
          <w:numId w:val="1001"/>
        </w:numPr>
        <w:pStyle w:val="Compact"/>
      </w:pPr>
      <w:r>
        <w:t xml:space="preserve">• Letters of Support from Chitungwiza Urban Cultural Trust &amp; Harare City Council</w:t>
      </w:r>
    </w:p>
    <w:p>
      <w:pPr>
        <w:numPr>
          <w:ilvl w:val="0"/>
          <w:numId w:val="1001"/>
        </w:numPr>
        <w:pStyle w:val="Compact"/>
      </w:pPr>
      <w:r>
        <w:t xml:space="preserve">• Detailed Budget Breakdown</w:t>
      </w:r>
    </w:p>
    <w:p>
      <w:pPr>
        <w:numPr>
          <w:ilvl w:val="0"/>
          <w:numId w:val="1001"/>
        </w:numPr>
        <w:pStyle w:val="Compact"/>
      </w:pPr>
      <w:r>
        <w:t xml:space="preserve">• Exhibition Documentation (Harare Art School Workshop Report)</w:t>
      </w:r>
    </w:p>
    <w:p>
      <w:pPr>
        <w:pStyle w:val="FirstParagraph"/>
      </w:pPr>
      <w:r>
        <w:t xml:space="preserve">This Scholarship Application Letter reflects a commitment to ethical, community-centered photography practice in Zimbabwe Harare. 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dc:title>
  <dc:creator/>
  <dc:language>en</dc:language>
  <cp:keywords/>
  <dcterms:created xsi:type="dcterms:W3CDTF">2025-12-10T07:05:17Z</dcterms:created>
  <dcterms:modified xsi:type="dcterms:W3CDTF">2025-12-10T07:05:17Z</dcterms:modified>
</cp:coreProperties>
</file>

<file path=docProps/custom.xml><?xml version="1.0" encoding="utf-8"?>
<Properties xmlns="http://schemas.openxmlformats.org/officeDocument/2006/custom-properties" xmlns:vt="http://schemas.openxmlformats.org/officeDocument/2006/docPropsVTypes"/>
</file>